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1843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1689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c5d4f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01fe24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a4280d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6-13T17:05:34Z</dcterms:created>
  <dcterms:modified xsi:type="dcterms:W3CDTF">2019-06-13T17:05:34Z</dcterms:modified>
</cp:coreProperties>
</file>